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D13" w:rsidRDefault="00570D13" w:rsidP="00570D13">
      <w:r>
        <w:t xml:space="preserve">TOPIC; </w:t>
      </w:r>
      <w:r w:rsidRPr="00570D13">
        <w:t>The past, present, and future of Female Genital Mutilation</w:t>
      </w:r>
    </w:p>
    <w:p w:rsidR="00570D13" w:rsidRPr="00570D13" w:rsidRDefault="00570D13" w:rsidP="00570D13">
      <w:bookmarkStart w:id="0" w:name="_GoBack"/>
      <w:bookmarkEnd w:id="0"/>
      <w:r>
        <w:rPr>
          <w:rFonts w:ascii="Segoe UI" w:hAnsi="Segoe UI" w:cs="Segoe UI"/>
          <w:color w:val="54657E"/>
          <w:sz w:val="21"/>
          <w:szCs w:val="21"/>
        </w:rPr>
        <w:t>Description</w:t>
      </w:r>
    </w:p>
    <w:p w:rsidR="00570D13" w:rsidRDefault="00570D13" w:rsidP="00570D13">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I would love it if you were able to at least 3 out of the 5 references off databases and then the other 2 can be from online. If it could please be in MLA format with introduction and conclusions paragraphs.  For the assignment the paper must be about FGM and how it has affected women in the past, how it currently affects women in the present, and what will be done in the future alone with how it will affect women in the future.</w:t>
      </w:r>
    </w:p>
    <w:p w:rsidR="00570D13" w:rsidRDefault="00570D13"/>
    <w:sectPr w:rsidR="00570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tDAwMzQ0NzYzMLNU0lEKTi0uzszPAykwrAUAoTP3hSwAAAA="/>
  </w:docVars>
  <w:rsids>
    <w:rsidRoot w:val="00570D13"/>
    <w:rsid w:val="00570D13"/>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4D710"/>
  <w15:chartTrackingRefBased/>
  <w15:docId w15:val="{06C49D6A-60AE-429F-B928-0F7E47239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0D13"/>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0D13"/>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570D13"/>
    <w:pPr>
      <w:spacing w:before="100" w:beforeAutospacing="1" w:after="100" w:afterAutospacing="1" w:line="240" w:lineRule="auto"/>
    </w:pPr>
    <w:rPr>
      <w:rFonts w:eastAsia="Times New Roman"/>
      <w:szCs w:val="24"/>
    </w:rPr>
  </w:style>
  <w:style w:type="character" w:customStyle="1" w:styleId="Heading1Char">
    <w:name w:val="Heading 1 Char"/>
    <w:basedOn w:val="DefaultParagraphFont"/>
    <w:link w:val="Heading1"/>
    <w:uiPriority w:val="9"/>
    <w:rsid w:val="00570D13"/>
    <w:rPr>
      <w:rFonts w:eastAsia="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000237">
      <w:bodyDiv w:val="1"/>
      <w:marLeft w:val="0"/>
      <w:marRight w:val="0"/>
      <w:marTop w:val="0"/>
      <w:marBottom w:val="0"/>
      <w:divBdr>
        <w:top w:val="none" w:sz="0" w:space="0" w:color="auto"/>
        <w:left w:val="none" w:sz="0" w:space="0" w:color="auto"/>
        <w:bottom w:val="none" w:sz="0" w:space="0" w:color="auto"/>
        <w:right w:val="none" w:sz="0" w:space="0" w:color="auto"/>
      </w:divBdr>
    </w:div>
    <w:div w:id="410590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6</Words>
  <Characters>436</Characters>
  <Application>Microsoft Office Word</Application>
  <DocSecurity>0</DocSecurity>
  <Lines>3</Lines>
  <Paragraphs>1</Paragraphs>
  <ScaleCrop>false</ScaleCrop>
  <Company/>
  <LinksUpToDate>false</LinksUpToDate>
  <CharactersWithSpaces>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2T09:41:00Z</dcterms:created>
  <dcterms:modified xsi:type="dcterms:W3CDTF">2021-01-12T09:42:00Z</dcterms:modified>
</cp:coreProperties>
</file>